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13A7824" w14:textId="48EFE730" w:rsidR="0037645C" w:rsidRPr="006179A4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6179A4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729E25FB" w14:textId="6458EE3E" w:rsidR="006179A4" w:rsidRPr="006179A4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6179A4">
            <w:rPr>
              <w:rFonts w:ascii="標楷體" w:eastAsia="標楷體" w:hAnsi="標楷體"/>
              <w:szCs w:val="24"/>
            </w:rPr>
            <w:fldChar w:fldCharType="begin"/>
          </w:r>
          <w:r w:rsidRPr="006179A4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6179A4">
            <w:rPr>
              <w:rFonts w:ascii="標楷體" w:eastAsia="標楷體" w:hAnsi="標楷體"/>
              <w:szCs w:val="24"/>
            </w:rPr>
            <w:fldChar w:fldCharType="separate"/>
          </w:r>
          <w:hyperlink w:anchor="_Toc132108762" w:history="1"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6179A4" w:rsidRPr="006179A4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6179A4" w:rsidRPr="006179A4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2 \h </w:instrTex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1</w:t>
            </w:r>
            <w:r w:rsidR="006179A4"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240BC4" w14:textId="67360DD6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3" w:history="1">
            <w:r w:rsidRPr="006179A4">
              <w:rPr>
                <w:rStyle w:val="a3"/>
                <w:rFonts w:ascii="標楷體" w:eastAsia="標楷體" w:hAnsi="標楷體"/>
                <w:noProof/>
              </w:rPr>
              <w:t>Module 2. Python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基礎回顧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3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16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E42229" w14:textId="4A42CF95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4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4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22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FFF756F" w14:textId="44D19A87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5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5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35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648E470" w14:textId="0E9F72F2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6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6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37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70709B" w14:textId="006E7091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7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7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40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9CD4EE" w14:textId="000CC9D7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8" w:history="1">
            <w:r w:rsidRPr="006179A4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8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45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A19A81" w14:textId="16148DC2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69" w:history="1">
            <w:r w:rsidRPr="006179A4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69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58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B14437" w14:textId="646EF278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0" w:history="1">
            <w:r w:rsidRPr="006179A4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0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65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192EDD6" w14:textId="5D4CD91F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1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1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78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CBB0E40" w14:textId="6ED10F9B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2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2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82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1E691D" w14:textId="5FD3124D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3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2. cookie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3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85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CB382C2" w14:textId="157CFF88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4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4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86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DAC24D2" w14:textId="4AB9E66F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5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5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90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00D45AE" w14:textId="58D54BDC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6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6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93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3729A8" w14:textId="78DEEA24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7" w:history="1">
            <w:r w:rsidRPr="006179A4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179A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179A4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7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99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45FF35" w14:textId="3A781352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8" w:history="1">
            <w:r w:rsidRPr="006179A4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8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105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5C3A52" w14:textId="66CCD66E" w:rsidR="006179A4" w:rsidRPr="006179A4" w:rsidRDefault="006179A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2108779" w:history="1">
            <w:r w:rsidRPr="006179A4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6179A4">
              <w:rPr>
                <w:rFonts w:ascii="標楷體" w:eastAsia="標楷體" w:hAnsi="標楷體"/>
                <w:noProof/>
                <w:webHidden/>
              </w:rPr>
              <w:tab/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179A4">
              <w:rPr>
                <w:rFonts w:ascii="標楷體" w:eastAsia="標楷體" w:hAnsi="標楷體"/>
                <w:noProof/>
                <w:webHidden/>
              </w:rPr>
              <w:instrText xml:space="preserve"> PAGEREF _Toc132108779 \h </w:instrText>
            </w:r>
            <w:r w:rsidRPr="006179A4">
              <w:rPr>
                <w:rFonts w:ascii="標楷體" w:eastAsia="標楷體" w:hAnsi="標楷體"/>
                <w:noProof/>
                <w:webHidden/>
              </w:rPr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67409">
              <w:rPr>
                <w:rFonts w:ascii="標楷體" w:eastAsia="標楷體" w:hAnsi="標楷體"/>
                <w:noProof/>
                <w:webHidden/>
              </w:rPr>
              <w:t>114</w:t>
            </w:r>
            <w:r w:rsidRPr="006179A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43619C2" w:rsidR="0037645C" w:rsidRPr="00B26E37" w:rsidRDefault="0037645C">
          <w:pPr>
            <w:rPr>
              <w:rFonts w:ascii="標楷體" w:eastAsia="標楷體" w:hAnsi="標楷體"/>
            </w:rPr>
          </w:pPr>
          <w:r w:rsidRPr="006179A4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0E0169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0E0169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32108762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0E0169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0D3C656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55C32DB6" w14:textId="77777777" w:rsidTr="007E4D08">
        <w:tc>
          <w:tcPr>
            <w:tcW w:w="8296" w:type="dxa"/>
          </w:tcPr>
          <w:p w14:paraId="6109F32F" w14:textId="77777777" w:rsidR="002049A0" w:rsidRPr="008F46E2" w:rsidRDefault="002049A0" w:rsidP="007E4D08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2CAA7F98" w14:textId="77777777" w:rsidTr="007E4D08">
        <w:tc>
          <w:tcPr>
            <w:tcW w:w="8296" w:type="dxa"/>
          </w:tcPr>
          <w:p w14:paraId="3BBD7E94" w14:textId="77777777" w:rsidR="002049A0" w:rsidRPr="008F46E2" w:rsidRDefault="002049A0" w:rsidP="007E4D08">
            <w:r w:rsidRPr="008F46E2">
              <w:rPr>
                <w:rFonts w:hint="eastAsia"/>
              </w:rPr>
              <w:t>範例</w:t>
            </w:r>
          </w:p>
          <w:p w14:paraId="6FADB6F9" w14:textId="77777777" w:rsidR="002049A0" w:rsidRPr="008F46E2" w:rsidRDefault="002049A0" w:rsidP="007E4D08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76516C09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>
              <w:rPr>
                <w:shd w:val="pct15" w:color="auto" w:fill="FFFFFF"/>
              </w:rPr>
              <w:t>10</w:t>
            </w:r>
          </w:p>
        </w:tc>
      </w:tr>
    </w:tbl>
    <w:p w14:paraId="23EDBA78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043E9DA6" w14:textId="77777777" w:rsidTr="007E4D08">
        <w:tc>
          <w:tcPr>
            <w:tcW w:w="8296" w:type="dxa"/>
          </w:tcPr>
          <w:p w14:paraId="721755AC" w14:textId="77777777" w:rsidR="002049A0" w:rsidRPr="008F46E2" w:rsidRDefault="002049A0" w:rsidP="007E4D08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404A9895" w14:textId="77777777" w:rsidTr="007E4D08">
        <w:tc>
          <w:tcPr>
            <w:tcW w:w="8296" w:type="dxa"/>
          </w:tcPr>
          <w:p w14:paraId="7132AE03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08CC70C3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93C44DA" w14:textId="77777777" w:rsidTr="007E4D08">
        <w:tc>
          <w:tcPr>
            <w:tcW w:w="8296" w:type="dxa"/>
          </w:tcPr>
          <w:p w14:paraId="260E9A25" w14:textId="77777777" w:rsidR="002049A0" w:rsidRPr="008F46E2" w:rsidRDefault="002049A0" w:rsidP="007E4D08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41B37B4D" w14:textId="77777777" w:rsidTr="007E4D08">
        <w:tc>
          <w:tcPr>
            <w:tcW w:w="8296" w:type="dxa"/>
          </w:tcPr>
          <w:p w14:paraId="382A16A5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1D8E1E2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2FD57AE" w14:textId="77777777" w:rsidTr="007E4D08">
        <w:tc>
          <w:tcPr>
            <w:tcW w:w="8296" w:type="dxa"/>
          </w:tcPr>
          <w:p w14:paraId="702693B4" w14:textId="77777777" w:rsidR="002049A0" w:rsidRPr="008F46E2" w:rsidRDefault="002049A0" w:rsidP="007E4D08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15C2633B" w14:textId="77777777" w:rsidTr="007E4D08">
        <w:tc>
          <w:tcPr>
            <w:tcW w:w="8296" w:type="dxa"/>
          </w:tcPr>
          <w:p w14:paraId="1C196848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5D659670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593EA006" w14:textId="77777777" w:rsidTr="007E4D08">
        <w:tc>
          <w:tcPr>
            <w:tcW w:w="8296" w:type="dxa"/>
          </w:tcPr>
          <w:p w14:paraId="7D5FA4B5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401847C0" w14:textId="77777777" w:rsidR="002049A0" w:rsidRPr="002049A0" w:rsidRDefault="002049A0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proofErr w:type="spellStart"/>
      <w:r>
        <w:rPr>
          <w:shd w:val="pct15" w:color="auto" w:fill="FFFFFF"/>
        </w:rPr>
        <w:t>WebDriverManager</w:t>
      </w:r>
      <w:proofErr w:type="spellEnd"/>
      <w:r>
        <w:rPr>
          <w:shd w:val="pct15" w:color="auto" w:fill="FFFFFF"/>
        </w:rPr>
        <w:t xml:space="preserve">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  <w:r>
        <w:t xml:space="preserve">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0E0169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proofErr w:type="spellStart"/>
      <w:r>
        <w:t>ChromeDriver</w:t>
      </w:r>
      <w:proofErr w:type="spellEnd"/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proofErr w:type="spellStart"/>
            <w:r>
              <w:rPr>
                <w:rFonts w:ascii="微軟正黑體" w:hAnsi="微軟正黑體"/>
              </w:rPr>
              <w:t>Conda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</w:t>
            </w:r>
            <w:proofErr w:type="spellEnd"/>
            <w:r>
              <w:rPr>
                <w:rFonts w:ascii="微軟正黑體" w:hAnsi="微軟正黑體"/>
              </w:rPr>
              <w:t xml:space="preserve"> activate </w:t>
            </w:r>
            <w:proofErr w:type="spellStart"/>
            <w:r>
              <w:rPr>
                <w:rFonts w:ascii="微軟正黑體" w:hAnsi="微軟正黑體"/>
              </w:rPr>
              <w:t>web_scraping</w:t>
            </w:r>
            <w:proofErr w:type="spellEnd"/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lxml</w:t>
            </w:r>
            <w:proofErr w:type="spellEnd"/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</w:t>
            </w:r>
            <w:proofErr w:type="spellEnd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</w:t>
            </w:r>
            <w:proofErr w:type="spellStart"/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useragent</w:t>
            </w:r>
            <w:proofErr w:type="spellEnd"/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proofErr w:type="spellEnd"/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contrib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proofErr w:type="spellStart"/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proofErr w:type="spellEnd"/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proofErr w:type="spellStart"/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</w:t>
            </w:r>
            <w:proofErr w:type="spellEnd"/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  <w:proofErr w:type="spellEnd"/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374A37A" w:rsidR="00373A7D" w:rsidRPr="007E1682" w:rsidRDefault="00373A7D" w:rsidP="00BC79E3">
      <w:pPr>
        <w:pStyle w:val="1"/>
      </w:pPr>
      <w:bookmarkStart w:id="3" w:name="_Toc95473927"/>
      <w:bookmarkStart w:id="4" w:name="_Toc132108763"/>
      <w:r w:rsidRPr="007E1682">
        <w:lastRenderedPageBreak/>
        <w:t xml:space="preserve">Module 2. </w:t>
      </w:r>
      <w:r w:rsidR="00166025">
        <w:t>Python</w:t>
      </w:r>
      <w:r w:rsidRPr="007E1682">
        <w:t>基礎回顧</w:t>
      </w:r>
      <w:bookmarkEnd w:id="3"/>
      <w:bookmarkEnd w:id="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6EC6A38C" w:rsidR="00214D1F" w:rsidRP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註解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797922" w14:paraId="4C765077" w14:textId="77777777" w:rsidTr="00296553">
        <w:tc>
          <w:tcPr>
            <w:tcW w:w="8296" w:type="dxa"/>
          </w:tcPr>
          <w:p w14:paraId="3C921D2E" w14:textId="5324BC7C" w:rsidR="00797922" w:rsidRPr="009D0B78" w:rsidRDefault="00797922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變數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name</w:t>
            </w:r>
            <w:proofErr w:type="spellEnd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proofErr w:type="spellStart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proofErr w:type="spellEnd"/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proofErr w:type="spellEnd"/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435FB830" w:rsidR="006A3A86" w:rsidRPr="00797922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</w:tc>
      </w:tr>
      <w:tr w:rsidR="00797922" w14:paraId="231A06AF" w14:textId="77777777" w:rsidTr="00296553">
        <w:tc>
          <w:tcPr>
            <w:tcW w:w="8296" w:type="dxa"/>
          </w:tcPr>
          <w:p w14:paraId="387F2CBC" w14:textId="77777777" w:rsid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  <w:p w14:paraId="01E3F4E1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「字串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string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同一串字，同時由兩個以上的字元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character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組成。</w:t>
            </w:r>
          </w:p>
          <w:p w14:paraId="21360148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字串需要用「兩個單引號」或「兩個雙引號」包起來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'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或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2FDBDAB6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包住字串的兩個引號一定要一樣，不能一個單引號、一個雙引號，要同時都是單引號，或是同時都是雙引號。</w:t>
            </w:r>
          </w:p>
          <w:p w14:paraId="15CE36D3" w14:textId="20624166" w:rsidR="00797922" w:rsidRPr="009D0B78" w:rsidRDefault="00797922" w:rsidP="007979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果包住的字只有一個，則稱之為「字元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character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011852D0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1D2DB794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4C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E8E22D1" w14:textId="564CF204" w:rsidR="008170D9" w:rsidRPr="008170D9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8170D9" w14:paraId="2672516F" w14:textId="77777777" w:rsidTr="00296553">
        <w:tc>
          <w:tcPr>
            <w:tcW w:w="8296" w:type="dxa"/>
          </w:tcPr>
          <w:p w14:paraId="29AF7AA1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替換字串</w:t>
            </w:r>
          </w:p>
          <w:p w14:paraId="4C00381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F74E71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02D2D05A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replace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str1, str2)</w:t>
            </w:r>
          </w:p>
          <w:p w14:paraId="6C8FC2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622545A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中的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1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替換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2</w:t>
            </w:r>
          </w:p>
          <w:p w14:paraId="4AEDD50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1128B0B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Alex"</w:t>
            </w:r>
          </w:p>
          <w:p w14:paraId="5F6CF77E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x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len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0F73329" w14:textId="2F08E31F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8170D9" w14:paraId="59C2AD4D" w14:textId="77777777" w:rsidTr="00296553">
        <w:tc>
          <w:tcPr>
            <w:tcW w:w="8296" w:type="dxa"/>
          </w:tcPr>
          <w:p w14:paraId="4D26254A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去除字串兩側空格</w:t>
            </w:r>
          </w:p>
          <w:p w14:paraId="4B7156B5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6183AE4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7A980E3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strip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36659E68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737ADA90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去除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左、右兩邊的空格</w:t>
            </w:r>
          </w:p>
          <w:p w14:paraId="4B1FBDE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BC4F68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        ___ccc___         "</w:t>
            </w:r>
          </w:p>
          <w:p w14:paraId="6E314D16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AAE93E" w14:textId="49C3A322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tri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  <w:tr w:rsidR="008170D9" w14:paraId="59CF67CD" w14:textId="77777777" w:rsidTr="00296553">
        <w:tc>
          <w:tcPr>
            <w:tcW w:w="8296" w:type="dxa"/>
          </w:tcPr>
          <w:p w14:paraId="4E81743C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小寫</w:t>
            </w:r>
          </w:p>
          <w:p w14:paraId="5754F5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15AB87D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40648BD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lower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6C54CD3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C523763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小寫</w:t>
            </w:r>
          </w:p>
          <w:p w14:paraId="49239A9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5EF8E7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CAR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w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  <w:p w14:paraId="0238663D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8B6D5E7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大寫</w:t>
            </w:r>
          </w:p>
          <w:p w14:paraId="2938CB0D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02D26AD2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5D58BD80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upper</w:t>
            </w:r>
            <w:proofErr w:type="spellEnd"/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306AAEB8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7BDA3C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大寫</w:t>
            </w:r>
          </w:p>
          <w:p w14:paraId="1142034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C7F46E4" w14:textId="0B54009E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good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upp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7AB91AE7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  <w:p w14:paraId="0636B1F2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串列」或「列表」，跟其它程式語言當中的「陣列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Array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7B555086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使用中括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[ ]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將資料儲存起來。</w:t>
            </w:r>
          </w:p>
          <w:p w14:paraId="12FF2D0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七</w:t>
            </w:r>
            <w:proofErr w:type="gramStart"/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天份</w:t>
            </w:r>
            <w:proofErr w:type="gramEnd"/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的藥盒子，從星期天開始。</w:t>
            </w:r>
          </w:p>
          <w:p w14:paraId="627015A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【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天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一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三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四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五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六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】。</w:t>
            </w:r>
          </w:p>
          <w:p w14:paraId="00FC7268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藥盒子內，有各自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位置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天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1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一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2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二」，依此類推。</w:t>
            </w:r>
          </w:p>
          <w:p w14:paraId="6FBDAA1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1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2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…等等，稱之為「索引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index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33585F3A" w14:textId="5A340C6D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儲存各種資料型態。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1ED12B8E" w14:textId="77777777" w:rsid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一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</w:t>
            </w:r>
          </w:p>
          <w:p w14:paraId="5980967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5192FB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24778B0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AEDB42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尾端</w:t>
            </w:r>
          </w:p>
          <w:p w14:paraId="7C26240C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appen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E41CA4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CFB0C8C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61D1426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修改索引位置的元素</w:t>
            </w:r>
          </w:p>
          <w:p w14:paraId="049AE5FA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proofErr w:type="gramEnd"/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=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9</w:t>
            </w:r>
          </w:p>
          <w:p w14:paraId="45755813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41C0A9D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7408E40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刪除索引位置的元素</w:t>
            </w:r>
          </w:p>
          <w:p w14:paraId="229DEB5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pop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F5B3EE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880D64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0766C0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在指定索引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，其餘元素往後移</w:t>
            </w:r>
          </w:p>
          <w:p w14:paraId="7A1B12F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nsert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7BB2B5E9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1F9B05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2EEEDD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移除指定的值</w:t>
            </w:r>
          </w:p>
          <w:p w14:paraId="1326609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mov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0A8FBFD" w14:textId="1DD56C9D" w:rsidR="00296553" w:rsidRP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09112C" w14:paraId="18B9FFAB" w14:textId="77777777" w:rsidTr="00296553">
        <w:tc>
          <w:tcPr>
            <w:tcW w:w="8296" w:type="dxa"/>
          </w:tcPr>
          <w:p w14:paraId="5DB20AC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25401B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243F0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C851719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8D3C37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EFDAA1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472ADEA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86AC0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4F8216A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56DFF65C" w:rsidR="0009112C" w:rsidRPr="00C77FA0" w:rsidRDefault="00C77FA0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9112C" w14:paraId="79AA8D13" w14:textId="77777777" w:rsidTr="00296553">
        <w:tc>
          <w:tcPr>
            <w:tcW w:w="8296" w:type="dxa"/>
          </w:tcPr>
          <w:p w14:paraId="1B07F1C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AD3E5B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1F952F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AB1CC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3B7B6C3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8F41C4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7ECB704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35E04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0E9FD1B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9FAB48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7AC50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E52A5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95514A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49AE7F7" w:rsidR="0009112C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1F426C42" w14:textId="132D9B76" w:rsidR="00296553" w:rsidRDefault="006725A9" w:rsidP="002A0F4C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54F071F5">
            <wp:extent cx="3554186" cy="1180592"/>
            <wp:effectExtent l="0" t="0" r="8255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81910" cy="118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10BF5EA" w14:textId="599A8A39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Str</w:t>
            </w:r>
            <w:proofErr w:type="spell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</w:tc>
      </w:tr>
      <w:tr w:rsidR="009C6F42" w14:paraId="623296C9" w14:textId="77777777" w:rsidTr="009C6F42">
        <w:tc>
          <w:tcPr>
            <w:tcW w:w="8296" w:type="dxa"/>
          </w:tcPr>
          <w:p w14:paraId="108162B7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4EB4CC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透過冒號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（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）進行分割</w:t>
            </w:r>
          </w:p>
          <w:p w14:paraId="09203D3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4D941C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DBDE84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索引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始，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- 1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索引位置</w:t>
            </w:r>
          </w:p>
          <w:p w14:paraId="4984DC5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905A257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3831A7F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[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前面留空，效果跟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[0:5]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樣</w:t>
            </w:r>
          </w:p>
          <w:p w14:paraId="6404953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EDCBE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58F14A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後面留空</w:t>
            </w:r>
          </w:p>
          <w:p w14:paraId="2D1763D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55F0D6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~ 8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301414B" w14:textId="16F7A055" w:rsidR="009C6F42" w:rsidRPr="00034F5B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9C6F42" w14:paraId="3B768BE7" w14:textId="77777777" w:rsidTr="009C6F42">
        <w:tc>
          <w:tcPr>
            <w:tcW w:w="8296" w:type="dxa"/>
          </w:tcPr>
          <w:p w14:paraId="23808341" w14:textId="77777777" w:rsidR="00F046A8" w:rsidRDefault="00F046A8" w:rsidP="00034F5B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4381BA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使用負號</w:t>
            </w:r>
          </w:p>
          <w:p w14:paraId="47896A4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DBED764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1D5A20F9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  <w:p w14:paraId="25AFBDDC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136CBF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E3FD4B3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</w:t>
            </w:r>
          </w:p>
          <w:p w14:paraId="11CF8D6E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71637D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49CF943C" w14:textId="30781BC8" w:rsidR="009C6F42" w:rsidRP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3247CC" w14:paraId="3915BE16" w14:textId="77777777" w:rsidTr="009C6F42">
        <w:tc>
          <w:tcPr>
            <w:tcW w:w="8296" w:type="dxa"/>
          </w:tcPr>
          <w:p w14:paraId="449E59BF" w14:textId="77777777" w:rsidR="00F046A8" w:rsidRDefault="00F046A8" w:rsidP="007C35ED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得檔案全名</w:t>
            </w:r>
          </w:p>
          <w:p w14:paraId="09E5C311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home/darren/ebook.txt"</w:t>
            </w:r>
          </w:p>
          <w:p w14:paraId="4E790C03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pli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4EA3C3C" w14:textId="0C7587A5" w:rsidR="003247CC" w:rsidRP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)</w:t>
            </w:r>
          </w:p>
        </w:tc>
      </w:tr>
      <w:tr w:rsidR="00F046A8" w14:paraId="17AAA707" w14:textId="77777777" w:rsidTr="009C6F42">
        <w:tc>
          <w:tcPr>
            <w:tcW w:w="8296" w:type="dxa"/>
          </w:tcPr>
          <w:p w14:paraId="0387432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727872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78E38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BD450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CE91E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457EEC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find</w:t>
            </w:r>
            <w:proofErr w:type="spellEnd"/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1C6F2733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F3F952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75492FB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4E589F" w14:textId="44BA63C4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553CF547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proofErr w:type="spellStart"/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  <w:proofErr w:type="spellEnd"/>
          </w:p>
          <w:p w14:paraId="4B8F134E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字典」，跟其它程式語言的「物件」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Object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4AE48555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透過大括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 }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放資料。</w:t>
            </w:r>
          </w:p>
          <w:p w14:paraId="3BDBDA3B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結構以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proofErr w:type="spellStart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key:value</w:t>
            </w:r>
            <w:proofErr w:type="spellEnd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儲存資料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變數。</w:t>
            </w:r>
          </w:p>
          <w:p w14:paraId="7C4FE6CA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一個字典可以放置多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proofErr w:type="spellStart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key:value</w:t>
            </w:r>
            <w:proofErr w:type="spellEnd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每組之間用逗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,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分隔。</w:t>
            </w:r>
          </w:p>
          <w:p w14:paraId="2055E007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'name': 'Darren', 'age': 18, 'height': 172, 'weight': 100}</w:t>
            </w:r>
          </w:p>
          <w:p w14:paraId="19801DC6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其中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name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字典其中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Darren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此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對應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4734DCD7" w14:textId="6302F55E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與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List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不同的是，</w:t>
            </w:r>
            <w:proofErr w:type="spellStart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ict</w:t>
            </w:r>
            <w:proofErr w:type="spellEnd"/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通常是透過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取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沒有特定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index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011C0EE3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dict</w:t>
            </w:r>
            <w:proofErr w:type="spellEnd"/>
          </w:p>
          <w:p w14:paraId="2C73CE8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{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71C76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9CE86BA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53134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59EF06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也可以透過排版，寫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5D7A665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BB4917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dict01 = {</w:t>
            </w:r>
          </w:p>
          <w:p w14:paraId="193D39C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100, </w:t>
            </w:r>
          </w:p>
          <w:p w14:paraId="5CDD6B7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20, </w:t>
            </w:r>
          </w:p>
          <w:p w14:paraId="356FAF15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: 50</w:t>
            </w:r>
          </w:p>
          <w:p w14:paraId="189C9B1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}</w:t>
            </w:r>
          </w:p>
          <w:p w14:paraId="3C737090" w14:textId="7C56EA19" w:rsidR="009C6F42" w:rsidRP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52C5B524" w14:textId="38959B0F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2722720D" w14:textId="4CCEE78B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487CBF2" w14:textId="2D5FBC7E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</w:tc>
      </w:tr>
    </w:tbl>
    <w:p w14:paraId="4EB2A204" w14:textId="77777777" w:rsidR="00C047FE" w:rsidRDefault="00C047FE">
      <w:pPr>
        <w:widowControl/>
        <w:rPr>
          <w:rFonts w:ascii="微軟正黑體" w:hAnsi="微軟正黑體"/>
        </w:rPr>
      </w:pPr>
      <w:r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5" w:name="_Toc95473931"/>
      <w:bookmarkStart w:id="6" w:name="_Toc132108764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5"/>
      <w:bookmarkEnd w:id="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7DEC1DF3" w14:textId="2701B7D1" w:rsidR="004A7679" w:rsidRPr="00C047FE" w:rsidRDefault="000E016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45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if ... else; if ... </w:t>
            </w:r>
            <w:proofErr w:type="spellStart"/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lif</w:t>
            </w:r>
            <w:proofErr w:type="spellEnd"/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D891B9" w14:textId="6949072C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197982" w14:textId="33A558B6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proofErr w:type="spell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751D2EF" w14:textId="6C4BD132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E1B0CC" w14:textId="1DB9645C" w:rsidR="00C26F0F" w:rsidRPr="00C047FE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A2E2C2" w14:textId="6F11ECE1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F92DA7" w14:textId="7EBE8C1B" w:rsidR="004A7679" w:rsidRPr="00C047FE" w:rsidRDefault="00C26F0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9EC8D3" w14:textId="441BEF77" w:rsidR="004A7679" w:rsidRPr="00C047FE" w:rsidRDefault="00C26F0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DC1785F" w14:textId="70609408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182F70EB" w14:textId="42F5F263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E11DF0C" w14:textId="488F77DB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18118C0" w14:textId="7100D8F1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07F58520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61DF9F14" w14:textId="2497179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E49EF19" w14:textId="7DFB166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B4497E" w14:textId="5F8149DA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06559EEB" w14:textId="16A8A9A8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A05286F" w14:textId="54B09DF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754C1477" w14:textId="16D3C170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FEF1E11" w14:textId="7CE5CC18" w:rsidR="00A41DA9" w:rsidRPr="00C047FE" w:rsidRDefault="00A41DA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51B52EA3" w14:textId="28FC94D1" w:rsidR="00A41DA9" w:rsidRPr="00C047FE" w:rsidRDefault="00A41DA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62B03A07" w14:textId="7F1D7ACA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F4793A" w14:textId="151C70BB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E602B89" w14:textId="538E4C92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spellStart"/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</w:t>
            </w:r>
            <w:proofErr w:type="spell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EC474" w14:textId="27AA83C8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74317D7" w14:textId="2207FE11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2E4108" w14:textId="577AEDF7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68BE4605" w14:textId="221695B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31A500A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D95359" w14:textId="537152F9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3D89071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7753FF23" w14:textId="4CE258D2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ct</w:t>
            </w:r>
            <w:proofErr w:type="spellEnd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ct</w:t>
            </w:r>
            <w:proofErr w:type="spellEnd"/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F7EFDB" w14:textId="22764B1B" w:rsidR="003E2FDA" w:rsidRPr="00C047FE" w:rsidRDefault="00030EB2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6833198" w14:textId="2F2C03FB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shable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spellStart"/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spell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7F0B51" w14:textId="46A17E5D" w:rsidR="003E2FDA" w:rsidRPr="00C047FE" w:rsidRDefault="00030EB2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5F9757E" w14:textId="3C7988E2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items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E14101B" w14:textId="1D850A70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4B436" w14:textId="13EE3758" w:rsidR="003E2FDA" w:rsidRPr="00C047FE" w:rsidRDefault="00C23D31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proofErr w:type="spell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11F1F3BC" w14:textId="34CDD77A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7" w:name="_Toc95473938"/>
      <w:bookmarkStart w:id="8" w:name="_Toc132108765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7"/>
      <w:bookmarkEnd w:id="8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BA50B05" w14:textId="57D0391D" w:rsidR="0006166F" w:rsidRPr="00C047FE" w:rsidRDefault="0006166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proofErr w:type="spell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jobsource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spellStart"/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spellEnd"/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6A2BE68C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cons.judicial.gov.tw/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data.aspx?fid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61A03D3" w14:textId="313880F8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</w:t>
            </w:r>
            <w:proofErr w:type="spellEnd"/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</w:t>
            </w:r>
            <w:proofErr w:type="spell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spellEnd"/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</w:t>
            </w:r>
            <w:proofErr w:type="spell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spellEnd"/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5FB88A73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format</w:t>
            </w:r>
            <w:proofErr w:type="spell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9" w:name="_Toc95473942"/>
      <w:bookmarkStart w:id="10" w:name="_Toc132108766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9"/>
      <w:r w:rsidR="00B16954">
        <w:rPr>
          <w:rFonts w:hint="eastAsia"/>
        </w:rPr>
        <w:t>說明</w:t>
      </w:r>
      <w:bookmarkEnd w:id="1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r w:rsidR="0017445F">
        <w:fldChar w:fldCharType="begin"/>
      </w:r>
      <w:r w:rsidR="0017445F">
        <w:instrText xml:space="preserve"> HYPERLINK "https://regex101.com/" </w:instrText>
      </w:r>
      <w:r w:rsidR="0017445F">
        <w:fldChar w:fldCharType="separate"/>
      </w:r>
      <w:r w:rsidRPr="00CF694F">
        <w:rPr>
          <w:rStyle w:val="a3"/>
          <w:rFonts w:ascii="微軟正黑體" w:hAnsi="微軟正黑體" w:cs="Times New Roman"/>
        </w:rPr>
        <w:t>https://regex101.com/</w:t>
      </w:r>
      <w:r w:rsidR="0017445F">
        <w:rPr>
          <w:rStyle w:val="a3"/>
          <w:rFonts w:ascii="微軟正黑體" w:hAnsi="微軟正黑體" w:cs="Times New Roman"/>
        </w:rPr>
        <w:fldChar w:fldCharType="end"/>
      </w:r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1" w:name="_Toc95473946"/>
      <w:bookmarkStart w:id="12" w:name="_Toc132108767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1"/>
      <w:r w:rsidR="00784868">
        <w:rPr>
          <w:rFonts w:hint="eastAsia"/>
        </w:rPr>
        <w:t>實作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0E0169" w:rsidP="00E70E57">
            <w:pPr>
              <w:spacing w:line="280" w:lineRule="exact"/>
            </w:pPr>
            <w:hyperlink r:id="rId4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7C2391EB" w14:textId="643DEDF4" w:rsidR="00E70E57" w:rsidRDefault="000E0169" w:rsidP="00E70E57">
            <w:pPr>
              <w:spacing w:line="280" w:lineRule="exact"/>
            </w:pPr>
            <w:hyperlink r:id="rId4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0E0169" w:rsidP="00E70E57">
            <w:pPr>
              <w:spacing w:line="280" w:lineRule="exact"/>
            </w:pPr>
            <w:hyperlink r:id="rId5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0E0169" w:rsidP="00E70E57">
            <w:pPr>
              <w:spacing w:line="280" w:lineRule="exact"/>
            </w:pPr>
            <w:hyperlink r:id="rId5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3" w:name="_Toc95473950"/>
      <w:bookmarkStart w:id="14" w:name="_Toc132108768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3"/>
      <w:bookmarkEnd w:id="14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5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5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1CB3EA13" w:rsidR="002B6425" w:rsidRDefault="000E0169" w:rsidP="002B6425">
      <w:pPr>
        <w:rPr>
          <w:rFonts w:ascii="微軟正黑體" w:hAnsi="微軟正黑體" w:cs="Times New Roman"/>
        </w:rPr>
      </w:pPr>
      <w:hyperlink r:id="rId55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6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6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7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8" w:name="_Toc95473954"/>
      <w:bookmarkStart w:id="19" w:name="_Toc132108769"/>
      <w:r w:rsidRPr="007E1682">
        <w:lastRenderedPageBreak/>
        <w:t>Module 8. CSS Selector</w:t>
      </w:r>
      <w:bookmarkEnd w:id="18"/>
      <w:bookmarkEnd w:id="19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0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0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9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0E0169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0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0E0169" w:rsidP="00E67F60">
      <w:pPr>
        <w:rPr>
          <w:rFonts w:cs="Courier New"/>
          <w:szCs w:val="24"/>
        </w:rPr>
      </w:pPr>
      <w:hyperlink r:id="rId71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1" w:name="_Toc95473957"/>
      <w:bookmarkStart w:id="22" w:name="_Toc132108770"/>
      <w:r w:rsidRPr="007E1682">
        <w:lastRenderedPageBreak/>
        <w:t>Module 9. Chrome Developer Tool</w:t>
      </w:r>
      <w:bookmarkEnd w:id="21"/>
      <w:bookmarkEnd w:id="22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3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3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17445F">
        <w:fldChar w:fldCharType="begin"/>
      </w:r>
      <w:r w:rsidR="0017445F">
        <w:instrText xml:space="preserve"> HYPERLINK "https://developers.google.com/web/tools/chrome-devtools?hl=zh-tw" </w:instrText>
      </w:r>
      <w:r w:rsidR="0017445F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17445F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4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4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5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5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17445F">
              <w:fldChar w:fldCharType="begin"/>
            </w:r>
            <w:r w:rsidR="0017445F">
              <w:instrText xml:space="preserve"> HYPERLINK "https://zh.wikipedia.org/wiki/%E7%94%A8%E6%88%B7%E4%BB%A3%E7%90%86" \o "</w:instrText>
            </w:r>
            <w:r w:rsidR="0017445F">
              <w:instrText>用戶代理</w:instrText>
            </w:r>
            <w:r w:rsidR="0017445F">
              <w:instrText xml:space="preserve">" </w:instrText>
            </w:r>
            <w:r w:rsidR="0017445F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17445F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6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6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proofErr w:type="spellStart"/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</w:t>
      </w:r>
      <w:proofErr w:type="spellEnd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-I-</w:t>
      </w:r>
      <w:proofErr w:type="spellStart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wrap.slick</w:t>
      </w:r>
      <w:proofErr w:type="spellEnd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-</w:t>
      </w:r>
      <w:proofErr w:type="spellStart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nitialized.slick</w:t>
      </w:r>
      <w:proofErr w:type="spellEnd"/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proofErr w:type="spellStart"/>
      <w:r>
        <w:rPr>
          <w:rFonts w:ascii="微軟正黑體" w:hAnsi="微軟正黑體"/>
          <w:szCs w:val="24"/>
        </w:rPr>
        <w:t>Ctrl+F</w:t>
      </w:r>
      <w:proofErr w:type="spellEnd"/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7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8" w:name="_Toc95473961"/>
      <w:bookmarkStart w:id="29" w:name="_Toc13210877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8"/>
      <w:bookmarkEnd w:id="29"/>
    </w:p>
    <w:p w14:paraId="501F754E" w14:textId="77777777" w:rsidR="00714025" w:rsidRDefault="000E0169" w:rsidP="00714025">
      <w:hyperlink r:id="rId95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id</w:t>
            </w:r>
            <w:proofErr w:type="spell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0" w:name="_Toc95473965"/>
      <w:bookmarkStart w:id="31" w:name="_Toc132108772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0"/>
      <w:bookmarkEnd w:id="31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2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2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 w:rsidRPr="00161114">
        <w:rPr>
          <w:rFonts w:ascii="微軟正黑體" w:hAnsi="微軟正黑體" w:hint="eastAsia"/>
        </w:rPr>
        <w:t>find_all</w:t>
      </w:r>
      <w:proofErr w:type="spellEnd"/>
      <w:r w:rsidRPr="00161114">
        <w:rPr>
          <w:rFonts w:ascii="微軟正黑體" w:hAnsi="微軟正黑體" w:hint="eastAsia"/>
        </w:rPr>
        <w:t>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>elect_one</w:t>
      </w:r>
      <w:proofErr w:type="spellEnd"/>
      <w:r>
        <w:rPr>
          <w:rFonts w:ascii="微軟正黑體" w:hAnsi="微軟正黑體"/>
        </w:rPr>
        <w:t xml:space="preserve">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16634B" w:rsidR="00373A7D" w:rsidRDefault="00373A7D" w:rsidP="000B02E4">
      <w:pPr>
        <w:pStyle w:val="1"/>
      </w:pPr>
      <w:bookmarkStart w:id="33" w:name="_Toc95473969"/>
      <w:bookmarkStart w:id="34" w:name="_Toc132108773"/>
      <w:r w:rsidRPr="007E1682">
        <w:lastRenderedPageBreak/>
        <w:t xml:space="preserve">Module 12. </w:t>
      </w:r>
      <w:bookmarkEnd w:id="33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3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407005E" w:rsidR="00373A7D" w:rsidRDefault="00373A7D" w:rsidP="0089712D">
      <w:pPr>
        <w:pStyle w:val="1"/>
      </w:pPr>
      <w:bookmarkStart w:id="35" w:name="_Toc95473973"/>
      <w:bookmarkStart w:id="36" w:name="_Toc132108774"/>
      <w:r w:rsidRPr="007E1682">
        <w:lastRenderedPageBreak/>
        <w:t xml:space="preserve">Module 13. </w:t>
      </w:r>
      <w:r w:rsidRPr="007E1682">
        <w:t>案例</w:t>
      </w:r>
      <w:bookmarkEnd w:id="35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3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(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print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st_posts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76ABB9D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3505B64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72F037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A5744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636AA5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0D5D0EC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0D916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8F3E5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5</w:t>
            </w:r>
          </w:p>
          <w:p w14:paraId="3F56312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A8271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15F1791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BBF8DB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ABC8C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F42F99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76D507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B5042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566D2FF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5D63B3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A9E1E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E4C349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C8B087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D13F5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2787CD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595A6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75ED302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75C3A4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833A8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0D61A5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00BE464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E9A686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24A539F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ADEE0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910ED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F4432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C1D7B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E1E9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46851C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16581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3D926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5D6B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AB73A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810F4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3424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73EE8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791FA1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6354BA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34D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E33A5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C42224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28DAC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CC7F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717015" w14:textId="0D9E823A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="002E2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EE5A594" w14:textId="5C999B3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2E2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6B0DF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050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6E4E0E40" w14:textId="0908F74D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9D48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4385AAD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77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4C3E6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69C8E43A" w:rsidR="00D9725D" w:rsidRPr="00D9725D" w:rsidRDefault="00D9725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7" w:name="_Toc95473977"/>
      <w:bookmarkStart w:id="38" w:name="_Toc132108775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7"/>
      <w:bookmarkEnd w:id="38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9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Pr="00AD5394">
        <w:rPr>
          <w:rFonts w:ascii="微軟正黑體" w:hAnsi="微軟正黑體" w:hint="eastAsia"/>
        </w:rPr>
        <w:t>InternetExpore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spellEnd"/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  <w:proofErr w:type="spellEnd"/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.header_persona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0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1" w:name="_Toc132108776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0"/>
      <w:bookmarkEnd w:id="41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2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2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3" w:name="_Toc95473985"/>
      <w:bookmarkStart w:id="44" w:name="_Toc132108777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3"/>
      <w:bookmarkEnd w:id="44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5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45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6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47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47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8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49" w:name="_Toc132108778"/>
      <w:r w:rsidRPr="007E1682">
        <w:lastRenderedPageBreak/>
        <w:t>Module 1</w:t>
      </w:r>
      <w:r>
        <w:t>7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48"/>
      <w:bookmarkEnd w:id="49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0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0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1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1"/>
    </w:p>
    <w:p w14:paraId="12A6B9F9" w14:textId="0FC73083" w:rsidR="00BB220A" w:rsidRDefault="00BB220A" w:rsidP="00BB220A">
      <w:bookmarkStart w:id="52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2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3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3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0E0169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2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0E0169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0E0169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0E0169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0E0169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E2A39E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4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5" w:name="_Toc132108779"/>
      <w:r w:rsidRPr="007E1682">
        <w:lastRenderedPageBreak/>
        <w:t>Module 1</w:t>
      </w:r>
      <w:r w:rsidR="00C035EE">
        <w:t>8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54"/>
      <w:bookmarkEnd w:id="55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6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6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07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7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7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8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8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8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0E0169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0E0169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5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0E0169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062DC237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06E6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6E17542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10036E7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B1F4C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8EB9C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3D438DD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63A49C6F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244C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00E5B38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7251A1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56681E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8916972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D870E5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13DBD82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89BC38C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9A8D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69BF941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5A097C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EBCFA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D8A77E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427069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51D9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48BCBCA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B9E8FF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D04BD4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DE5DDB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C36737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1D5B557E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EB7234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924E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A59C75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409C55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A5945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1D5A0910" w:rsidR="002B764A" w:rsidRPr="002B764A" w:rsidRDefault="00896FB7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94046" w14:textId="77777777" w:rsidR="000E0169" w:rsidRDefault="000E0169" w:rsidP="008D1A2C">
      <w:r>
        <w:separator/>
      </w:r>
    </w:p>
  </w:endnote>
  <w:endnote w:type="continuationSeparator" w:id="0">
    <w:p w14:paraId="76E7D943" w14:textId="77777777" w:rsidR="000E0169" w:rsidRDefault="000E0169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07A7D" w14:textId="77777777" w:rsidR="000E0169" w:rsidRDefault="000E0169" w:rsidP="008D1A2C">
      <w:r>
        <w:separator/>
      </w:r>
    </w:p>
  </w:footnote>
  <w:footnote w:type="continuationSeparator" w:id="0">
    <w:p w14:paraId="276D3C36" w14:textId="77777777" w:rsidR="000E0169" w:rsidRDefault="000E0169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6"/>
  </w:num>
  <w:num w:numId="3">
    <w:abstractNumId w:val="19"/>
  </w:num>
  <w:num w:numId="4">
    <w:abstractNumId w:val="9"/>
  </w:num>
  <w:num w:numId="5">
    <w:abstractNumId w:val="27"/>
  </w:num>
  <w:num w:numId="6">
    <w:abstractNumId w:val="29"/>
  </w:num>
  <w:num w:numId="7">
    <w:abstractNumId w:val="28"/>
  </w:num>
  <w:num w:numId="8">
    <w:abstractNumId w:val="11"/>
  </w:num>
  <w:num w:numId="9">
    <w:abstractNumId w:val="1"/>
  </w:num>
  <w:num w:numId="10">
    <w:abstractNumId w:val="22"/>
  </w:num>
  <w:num w:numId="11">
    <w:abstractNumId w:val="33"/>
  </w:num>
  <w:num w:numId="12">
    <w:abstractNumId w:val="35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0"/>
  </w:num>
  <w:num w:numId="21">
    <w:abstractNumId w:val="4"/>
  </w:num>
  <w:num w:numId="22">
    <w:abstractNumId w:val="26"/>
  </w:num>
  <w:num w:numId="23">
    <w:abstractNumId w:val="34"/>
  </w:num>
  <w:num w:numId="24">
    <w:abstractNumId w:val="23"/>
  </w:num>
  <w:num w:numId="25">
    <w:abstractNumId w:val="21"/>
  </w:num>
  <w:num w:numId="26">
    <w:abstractNumId w:val="25"/>
  </w:num>
  <w:num w:numId="27">
    <w:abstractNumId w:val="13"/>
  </w:num>
  <w:num w:numId="28">
    <w:abstractNumId w:val="14"/>
  </w:num>
  <w:num w:numId="29">
    <w:abstractNumId w:val="15"/>
  </w:num>
  <w:num w:numId="30">
    <w:abstractNumId w:val="32"/>
  </w:num>
  <w:num w:numId="31">
    <w:abstractNumId w:val="24"/>
  </w:num>
  <w:num w:numId="32">
    <w:abstractNumId w:val="7"/>
  </w:num>
  <w:num w:numId="33">
    <w:abstractNumId w:val="18"/>
  </w:num>
  <w:num w:numId="34">
    <w:abstractNumId w:val="31"/>
  </w:num>
  <w:num w:numId="35">
    <w:abstractNumId w:val="3"/>
  </w:num>
  <w:num w:numId="36">
    <w:abstractNumId w:val="8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55CA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EA8"/>
    <w:rsid w:val="00C7067C"/>
    <w:rsid w:val="00C70EB3"/>
    <w:rsid w:val="00C72B83"/>
    <w:rsid w:val="00C7314F"/>
    <w:rsid w:val="00C75E49"/>
    <w:rsid w:val="00C77FA0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footer" Target="footer1.xml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4.png"/><Relationship Id="rId63" Type="http://schemas.openxmlformats.org/officeDocument/2006/relationships/hyperlink" Target="https://www.w3school.com.cn/cssref/selector_element_comma.asp" TargetMode="External"/><Relationship Id="rId68" Type="http://schemas.openxmlformats.org/officeDocument/2006/relationships/hyperlink" Target="https://www.w3school.com.cn/cssref/selector_attribute_value_contain.asp" TargetMode="External"/><Relationship Id="rId84" Type="http://schemas.openxmlformats.org/officeDocument/2006/relationships/image" Target="media/image54.png"/><Relationship Id="rId89" Type="http://schemas.openxmlformats.org/officeDocument/2006/relationships/image" Target="media/image58.png"/><Relationship Id="rId112" Type="http://schemas.openxmlformats.org/officeDocument/2006/relationships/hyperlink" Target="https://yanwei-liu.medium.com/pyautogui-%E4%BD%BF%E7%94%A8python%E6%93%8D%E6%8E%A7%E9%9B%BB%E8%85%A6-662cc3b18b80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s://opencv.org/releases/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image" Target="media/image36.png"/><Relationship Id="rId58" Type="http://schemas.openxmlformats.org/officeDocument/2006/relationships/image" Target="media/image40.png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102" Type="http://schemas.openxmlformats.org/officeDocument/2006/relationships/hyperlink" Target="https://www.796t.com/article.php?id=325399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9.png"/><Relationship Id="rId95" Type="http://schemas.openxmlformats.org/officeDocument/2006/relationships/hyperlink" Target="https://httpbin.org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channel/UCUqT6-mTPkQkCyGjlbm3IMA" TargetMode="External"/><Relationship Id="rId48" Type="http://schemas.openxmlformats.org/officeDocument/2006/relationships/hyperlink" Target="https://www.runoob.com/python3/python3-reg-expressions.html" TargetMode="External"/><Relationship Id="rId64" Type="http://schemas.openxmlformats.org/officeDocument/2006/relationships/hyperlink" Target="https://www.w3school.com.cn/cssref/selector_element_element.asp" TargetMode="External"/><Relationship Id="rId69" Type="http://schemas.openxmlformats.org/officeDocument/2006/relationships/hyperlink" Target="https://www.w3school.com.cn/cssref/selector_attr_begin.asp" TargetMode="External"/><Relationship Id="rId113" Type="http://schemas.openxmlformats.org/officeDocument/2006/relationships/hyperlink" Target="https://www.796t.com/post/ZTVueDA=.html" TargetMode="External"/><Relationship Id="rId118" Type="http://schemas.openxmlformats.org/officeDocument/2006/relationships/fontTable" Target="fontTable.xml"/><Relationship Id="rId80" Type="http://schemas.openxmlformats.org/officeDocument/2006/relationships/image" Target="media/image50.png"/><Relationship Id="rId85" Type="http://schemas.openxmlformats.org/officeDocument/2006/relationships/hyperlink" Target="https://zh.wikipedia.org/wiki/HTTP%E5%A4%B4%E5%AD%97%E6%AE%B5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1.png"/><Relationship Id="rId103" Type="http://schemas.openxmlformats.org/officeDocument/2006/relationships/hyperlink" Target="https://www.796t.com/article.php?id=94198" TargetMode="External"/><Relationship Id="rId108" Type="http://schemas.openxmlformats.org/officeDocument/2006/relationships/hyperlink" Target="https://pyautogui.readthedocs.io/en/latest/index.html" TargetMode="External"/><Relationship Id="rId54" Type="http://schemas.openxmlformats.org/officeDocument/2006/relationships/image" Target="media/image37.png"/><Relationship Id="rId70" Type="http://schemas.openxmlformats.org/officeDocument/2006/relationships/hyperlink" Target="https://www.w3school.com.cn/cssref/selector_attr_end.asp" TargetMode="External"/><Relationship Id="rId75" Type="http://schemas.openxmlformats.org/officeDocument/2006/relationships/image" Target="media/image45.png"/><Relationship Id="rId91" Type="http://schemas.openxmlformats.org/officeDocument/2006/relationships/image" Target="media/image60.png"/><Relationship Id="rId96" Type="http://schemas.openxmlformats.org/officeDocument/2006/relationships/image" Target="media/image6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14" Type="http://schemas.openxmlformats.org/officeDocument/2006/relationships/hyperlink" Target="https://www.itread01.com/content/1556528332.html" TargetMode="External"/><Relationship Id="rId119" Type="http://schemas.openxmlformats.org/officeDocument/2006/relationships/theme" Target="theme/theme1.xm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5.png"/><Relationship Id="rId60" Type="http://schemas.openxmlformats.org/officeDocument/2006/relationships/hyperlink" Target="https://www.w3school.com.cn/cssref/selector_all.asp" TargetMode="External"/><Relationship Id="rId65" Type="http://schemas.openxmlformats.org/officeDocument/2006/relationships/hyperlink" Target="https://www.w3school.com.cn/cssref/selector_element_gt.asp" TargetMode="External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5.png"/><Relationship Id="rId94" Type="http://schemas.openxmlformats.org/officeDocument/2006/relationships/image" Target="media/image63.png"/><Relationship Id="rId99" Type="http://schemas.openxmlformats.org/officeDocument/2006/relationships/image" Target="media/image67.png"/><Relationship Id="rId101" Type="http://schemas.openxmlformats.org/officeDocument/2006/relationships/image" Target="media/image69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hyperlink" Target="https://pyautogui.readthedocs.io/en/latest/install.html" TargetMode="External"/><Relationship Id="rId34" Type="http://schemas.openxmlformats.org/officeDocument/2006/relationships/image" Target="media/image24.png"/><Relationship Id="rId50" Type="http://schemas.openxmlformats.org/officeDocument/2006/relationships/hyperlink" Target="https://www.itread01.com/content/1513168876.html" TargetMode="External"/><Relationship Id="rId55" Type="http://schemas.openxmlformats.org/officeDocument/2006/relationships/hyperlink" Target="https://www.w3schools.com/tags/" TargetMode="External"/><Relationship Id="rId76" Type="http://schemas.openxmlformats.org/officeDocument/2006/relationships/image" Target="media/image46.png"/><Relationship Id="rId97" Type="http://schemas.openxmlformats.org/officeDocument/2006/relationships/image" Target="media/image65.png"/><Relationship Id="rId104" Type="http://schemas.openxmlformats.org/officeDocument/2006/relationships/hyperlink" Target="https://python-selenium-zh.readthedocs.io/zh_CN/latest/7.2%20%E8%A1%8C%E4%B8%BA%E9%93%BE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w3school.com.cn/cssref/css_selectors.asp" TargetMode="External"/><Relationship Id="rId92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hyperlink" Target="https://www.runoob.com/python/python-tutorial.html" TargetMode="External"/><Relationship Id="rId66" Type="http://schemas.openxmlformats.org/officeDocument/2006/relationships/hyperlink" Target="https://www.w3school.com.cn/cssref/selector_attribute.asp" TargetMode="External"/><Relationship Id="rId87" Type="http://schemas.openxmlformats.org/officeDocument/2006/relationships/image" Target="media/image56.png"/><Relationship Id="rId110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15" Type="http://schemas.openxmlformats.org/officeDocument/2006/relationships/hyperlink" Target="https://github.com/boppreh/keyboard" TargetMode="External"/><Relationship Id="rId61" Type="http://schemas.openxmlformats.org/officeDocument/2006/relationships/hyperlink" Target="https://www.w3school.com.cn/cssref/selector_element.asp" TargetMode="External"/><Relationship Id="rId82" Type="http://schemas.openxmlformats.org/officeDocument/2006/relationships/image" Target="media/image5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38.png"/><Relationship Id="rId77" Type="http://schemas.openxmlformats.org/officeDocument/2006/relationships/image" Target="media/image47.png"/><Relationship Id="rId100" Type="http://schemas.openxmlformats.org/officeDocument/2006/relationships/image" Target="media/image68.jpg"/><Relationship Id="rId105" Type="http://schemas.openxmlformats.org/officeDocument/2006/relationships/hyperlink" Target="https://medium.com/@kavidhanda/actionchains-in-selenium-cde43dee0111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hyperlink" Target="https://toyo0103.blogspot.com/2017/01/regular-expression.html" TargetMode="External"/><Relationship Id="rId72" Type="http://schemas.openxmlformats.org/officeDocument/2006/relationships/image" Target="media/image42.png"/><Relationship Id="rId93" Type="http://schemas.openxmlformats.org/officeDocument/2006/relationships/image" Target="media/image62.png"/><Relationship Id="rId98" Type="http://schemas.openxmlformats.org/officeDocument/2006/relationships/image" Target="media/image66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3.png"/><Relationship Id="rId67" Type="http://schemas.openxmlformats.org/officeDocument/2006/relationships/hyperlink" Target="https://www.w3school.com.cn/cssref/selector_attribute_value.asp" TargetMode="External"/><Relationship Id="rId116" Type="http://schemas.openxmlformats.org/officeDocument/2006/relationships/hyperlink" Target="https://github.com/boppreh/mouse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_class.asp" TargetMode="External"/><Relationship Id="rId83" Type="http://schemas.openxmlformats.org/officeDocument/2006/relationships/image" Target="media/image53.png"/><Relationship Id="rId88" Type="http://schemas.openxmlformats.org/officeDocument/2006/relationships/image" Target="media/image57.png"/><Relationship Id="rId111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39.png"/><Relationship Id="rId106" Type="http://schemas.openxmlformats.org/officeDocument/2006/relationships/hyperlink" Target="https://www.selenium.dev/selenium/docs/api/py/webdriver/selenium.webdriver.common.action_chains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A9AEE-B13D-4EE9-819F-030E36817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3</TotalTime>
  <Pages>1</Pages>
  <Words>10028</Words>
  <Characters>57163</Characters>
  <Application>Microsoft Office Word</Application>
  <DocSecurity>0</DocSecurity>
  <Lines>476</Lines>
  <Paragraphs>134</Paragraphs>
  <ScaleCrop>false</ScaleCrop>
  <Company/>
  <LinksUpToDate>false</LinksUpToDate>
  <CharactersWithSpaces>67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705</cp:revision>
  <cp:lastPrinted>2023-04-11T04:32:00Z</cp:lastPrinted>
  <dcterms:created xsi:type="dcterms:W3CDTF">2020-05-17T15:57:00Z</dcterms:created>
  <dcterms:modified xsi:type="dcterms:W3CDTF">2023-04-11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